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650CC8" w14:textId="69EE41B1" w:rsidR="004B25A0" w:rsidRPr="004B25A0" w:rsidRDefault="004B25A0" w:rsidP="004B25A0">
      <w:pPr>
        <w:pStyle w:val="1"/>
        <w:jc w:val="center"/>
        <w:rPr>
          <w:bCs/>
          <w:lang w:val="bg-BG"/>
        </w:rPr>
      </w:pPr>
      <w:r w:rsidRPr="004B25A0">
        <w:rPr>
          <w:bCs/>
        </w:rPr>
        <w:t>Lab</w:t>
      </w:r>
      <w:r w:rsidR="00C1100A">
        <w:rPr>
          <w:bCs/>
        </w:rPr>
        <w:t>:</w:t>
      </w:r>
      <w:r w:rsidRPr="004B25A0">
        <w:rPr>
          <w:bCs/>
        </w:rPr>
        <w:t xml:space="preserve"> Test Driven Development</w:t>
      </w:r>
    </w:p>
    <w:p w14:paraId="7FEFA597" w14:textId="77777777" w:rsidR="004B25A0" w:rsidRPr="004B25A0" w:rsidRDefault="004B25A0" w:rsidP="004B25A0">
      <w:pPr>
        <w:pStyle w:val="2"/>
        <w:numPr>
          <w:ilvl w:val="0"/>
          <w:numId w:val="0"/>
        </w:numPr>
        <w:rPr>
          <w:lang w:val="bg-BG"/>
        </w:rPr>
      </w:pPr>
      <w:r w:rsidRPr="004B25A0">
        <w:rPr>
          <w:noProof/>
        </w:rPr>
        <w:t>INStock</w:t>
      </w:r>
    </w:p>
    <w:p w14:paraId="27B07F07" w14:textId="049C5651" w:rsidR="004B25A0" w:rsidRPr="004B25A0" w:rsidRDefault="008958C7" w:rsidP="004B25A0">
      <w:pPr>
        <w:rPr>
          <w:lang w:val="bg-BG"/>
        </w:rPr>
      </w:pPr>
      <w:r>
        <w:t>John</w:t>
      </w:r>
      <w:r w:rsidR="004B25A0" w:rsidRPr="004B25A0">
        <w:t xml:space="preserve"> has been struggling lately. He is a major shareholder at one of the largest product manufacturers in the world. As such he is always looking for new ways to improve his game and stay on the top. He has hired you </w:t>
      </w:r>
      <w:r w:rsidR="004B25A0" w:rsidRPr="004B25A0">
        <w:rPr>
          <w:noProof/>
        </w:rPr>
        <w:t>(</w:t>
      </w:r>
      <w:r w:rsidR="004B25A0" w:rsidRPr="004B25A0">
        <w:t xml:space="preserve">because you are from </w:t>
      </w:r>
      <w:r w:rsidR="004B25A0" w:rsidRPr="004B25A0">
        <w:rPr>
          <w:noProof/>
        </w:rPr>
        <w:t>SoftUni</w:t>
      </w:r>
      <w:r w:rsidR="004B25A0" w:rsidRPr="004B25A0">
        <w:t>, therefore you are a grandmaster programmer</w:t>
      </w:r>
      <w:r w:rsidR="004B25A0" w:rsidRPr="004B25A0">
        <w:rPr>
          <w:noProof/>
        </w:rPr>
        <w:t xml:space="preserve">) </w:t>
      </w:r>
      <w:r w:rsidR="004B25A0" w:rsidRPr="004B25A0">
        <w:t>to create a product tracking system for him. He has a lot of products in stock so you have to make the system really fast.</w:t>
      </w:r>
    </w:p>
    <w:p w14:paraId="3905FC0C" w14:textId="77777777" w:rsidR="004B25A0" w:rsidRPr="004B25A0" w:rsidRDefault="004B25A0" w:rsidP="004B25A0">
      <w:pPr>
        <w:pStyle w:val="ac"/>
        <w:numPr>
          <w:ilvl w:val="0"/>
          <w:numId w:val="41"/>
        </w:numPr>
        <w:spacing w:before="0" w:after="200"/>
        <w:rPr>
          <w:lang w:val="bg-BG"/>
        </w:rPr>
      </w:pPr>
      <w:r w:rsidRPr="004B25A0">
        <w:rPr>
          <w:rStyle w:val="CodeChar"/>
        </w:rPr>
        <w:t>add(Product)</w:t>
      </w:r>
      <w:r w:rsidRPr="004B25A0">
        <w:rPr>
          <w:noProof/>
        </w:rPr>
        <w:t xml:space="preserve"> </w:t>
      </w:r>
      <w:r w:rsidRPr="004B25A0">
        <w:t xml:space="preserve">– Add the new manufactured Product in stock. You will need to implement the </w:t>
      </w:r>
      <w:r w:rsidRPr="004B25A0">
        <w:rPr>
          <w:rStyle w:val="CodeChar"/>
        </w:rPr>
        <w:t>contains()</w:t>
      </w:r>
      <w:r w:rsidRPr="004B25A0">
        <w:rPr>
          <w:noProof/>
        </w:rPr>
        <w:t xml:space="preserve"> </w:t>
      </w:r>
      <w:r w:rsidRPr="004B25A0">
        <w:t>method as well.</w:t>
      </w:r>
    </w:p>
    <w:p w14:paraId="35A31D4B" w14:textId="77777777" w:rsidR="004B25A0" w:rsidRPr="004B25A0" w:rsidRDefault="004B25A0" w:rsidP="004B25A0">
      <w:pPr>
        <w:pStyle w:val="ac"/>
        <w:numPr>
          <w:ilvl w:val="0"/>
          <w:numId w:val="41"/>
        </w:numPr>
        <w:spacing w:before="0" w:after="200"/>
        <w:rPr>
          <w:lang w:val="bg-BG"/>
        </w:rPr>
      </w:pPr>
      <w:r w:rsidRPr="004B25A0">
        <w:rPr>
          <w:rStyle w:val="CodeChar"/>
        </w:rPr>
        <w:t xml:space="preserve">contains(Product) </w:t>
      </w:r>
      <w:r w:rsidRPr="004B25A0">
        <w:t>– Checks if a particular product is in stock. *Keep in mind that only labels are unique.</w:t>
      </w:r>
    </w:p>
    <w:p w14:paraId="4DA7A448" w14:textId="77777777" w:rsidR="004B25A0" w:rsidRPr="004B25A0" w:rsidRDefault="004B25A0" w:rsidP="004B25A0">
      <w:pPr>
        <w:pStyle w:val="ac"/>
        <w:numPr>
          <w:ilvl w:val="0"/>
          <w:numId w:val="41"/>
        </w:numPr>
        <w:spacing w:before="0" w:after="200"/>
        <w:rPr>
          <w:lang w:val="bg-BG"/>
        </w:rPr>
      </w:pPr>
      <w:r w:rsidRPr="004B25A0">
        <w:rPr>
          <w:rStyle w:val="CodeChar"/>
        </w:rPr>
        <w:t xml:space="preserve">count </w:t>
      </w:r>
      <w:r w:rsidRPr="004B25A0">
        <w:t>– Returns the number of products currently in stock.</w:t>
      </w:r>
    </w:p>
    <w:p w14:paraId="3356366C" w14:textId="58B146C5" w:rsidR="004B25A0" w:rsidRPr="004B25A0" w:rsidRDefault="004B25A0" w:rsidP="004B25A0">
      <w:pPr>
        <w:pStyle w:val="ac"/>
        <w:numPr>
          <w:ilvl w:val="0"/>
          <w:numId w:val="41"/>
        </w:numPr>
        <w:spacing w:before="0" w:after="200"/>
        <w:rPr>
          <w:lang w:val="bg-BG"/>
        </w:rPr>
      </w:pPr>
      <w:r w:rsidRPr="004B25A0">
        <w:rPr>
          <w:rStyle w:val="CodeChar"/>
        </w:rPr>
        <w:t xml:space="preserve">find(int) </w:t>
      </w:r>
      <w:r w:rsidRPr="004B25A0">
        <w:t xml:space="preserve">– Return the </w:t>
      </w:r>
      <w:r w:rsidRPr="004B25A0">
        <w:rPr>
          <w:b/>
          <w:noProof/>
        </w:rPr>
        <w:t>N</w:t>
      </w:r>
      <w:r w:rsidRPr="004B25A0">
        <w:rPr>
          <w:noProof/>
        </w:rPr>
        <w:t>-th</w:t>
      </w:r>
      <w:r w:rsidRPr="004B25A0">
        <w:t xml:space="preserve"> product that was added in stock. The index is based on insertion order in the data structure. If such </w:t>
      </w:r>
      <w:r w:rsidR="00DD5A06">
        <w:t xml:space="preserve">an </w:t>
      </w:r>
      <w:r w:rsidRPr="004B25A0">
        <w:t xml:space="preserve">index is not present, throw </w:t>
      </w:r>
      <w:r w:rsidRPr="004B25A0">
        <w:rPr>
          <w:rStyle w:val="CodeChar"/>
        </w:rPr>
        <w:t>IndexOutOfBoundsException</w:t>
      </w:r>
      <w:r w:rsidRPr="004B25A0">
        <w:rPr>
          <w:b/>
        </w:rPr>
        <w:t>.</w:t>
      </w:r>
    </w:p>
    <w:p w14:paraId="0D72A607" w14:textId="79C51F74" w:rsidR="004B25A0" w:rsidRPr="004B25A0" w:rsidRDefault="004B25A0" w:rsidP="004B25A0">
      <w:pPr>
        <w:pStyle w:val="ac"/>
        <w:numPr>
          <w:ilvl w:val="0"/>
          <w:numId w:val="41"/>
        </w:numPr>
        <w:spacing w:before="0" w:after="200"/>
        <w:rPr>
          <w:lang w:val="bg-BG"/>
        </w:rPr>
      </w:pPr>
      <w:r w:rsidRPr="004B25A0">
        <w:rPr>
          <w:rStyle w:val="CodeChar"/>
        </w:rPr>
        <w:t>changeQuantity(String,</w:t>
      </w:r>
      <w:r w:rsidR="00CD5B30">
        <w:rPr>
          <w:rStyle w:val="CodeChar"/>
        </w:rPr>
        <w:t xml:space="preserve"> </w:t>
      </w:r>
      <w:r w:rsidRPr="004B25A0">
        <w:rPr>
          <w:rStyle w:val="CodeChar"/>
        </w:rPr>
        <w:t xml:space="preserve">int) </w:t>
      </w:r>
      <w:r w:rsidRPr="004B25A0">
        <w:t xml:space="preserve">–Changes the quantity of a given product </w:t>
      </w:r>
      <w:r w:rsidRPr="004B25A0">
        <w:rPr>
          <w:rFonts w:hint="eastAsia"/>
          <w:lang w:eastAsia="ja-JP"/>
        </w:rPr>
        <w:t>by n-amount.</w:t>
      </w:r>
      <w:r w:rsidRPr="004B25A0">
        <w:rPr>
          <w:lang w:eastAsia="ja-JP"/>
        </w:rPr>
        <w:t xml:space="preserve"> If the particular product is not in stock, throw</w:t>
      </w:r>
      <w:r w:rsidRPr="004B25A0">
        <w:rPr>
          <w:b/>
        </w:rPr>
        <w:t xml:space="preserve"> </w:t>
      </w:r>
      <w:r w:rsidRPr="004B25A0">
        <w:rPr>
          <w:rStyle w:val="CodeChar"/>
        </w:rPr>
        <w:t>IllegalArgumentException</w:t>
      </w:r>
      <w:r w:rsidRPr="004B25A0">
        <w:rPr>
          <w:b/>
        </w:rPr>
        <w:t>.</w:t>
      </w:r>
    </w:p>
    <w:p w14:paraId="02581764" w14:textId="77777777" w:rsidR="004B25A0" w:rsidRPr="004B25A0" w:rsidRDefault="004B25A0" w:rsidP="004B25A0">
      <w:pPr>
        <w:pStyle w:val="ac"/>
        <w:numPr>
          <w:ilvl w:val="0"/>
          <w:numId w:val="41"/>
        </w:numPr>
        <w:spacing w:before="0" w:after="200"/>
        <w:rPr>
          <w:lang w:val="bg-BG"/>
        </w:rPr>
      </w:pPr>
      <w:r w:rsidRPr="004B25A0">
        <w:rPr>
          <w:rStyle w:val="CodeChar"/>
        </w:rPr>
        <w:t xml:space="preserve">findByLabel(String) </w:t>
      </w:r>
      <w:r w:rsidRPr="004B25A0">
        <w:t xml:space="preserve">– Returns the product with a given label, throws </w:t>
      </w:r>
      <w:r w:rsidRPr="004B25A0">
        <w:rPr>
          <w:rStyle w:val="CodeChar"/>
        </w:rPr>
        <w:t>IllegalArgumentException</w:t>
      </w:r>
      <w:r w:rsidRPr="004B25A0">
        <w:rPr>
          <w:b/>
          <w:noProof/>
        </w:rPr>
        <w:t xml:space="preserve"> </w:t>
      </w:r>
      <w:r w:rsidRPr="004B25A0">
        <w:t>if no such product is in stock.</w:t>
      </w:r>
    </w:p>
    <w:p w14:paraId="0885F754" w14:textId="77C688CF" w:rsidR="004B25A0" w:rsidRPr="004B25A0" w:rsidRDefault="004B25A0" w:rsidP="004B25A0">
      <w:pPr>
        <w:pStyle w:val="ac"/>
        <w:numPr>
          <w:ilvl w:val="0"/>
          <w:numId w:val="41"/>
        </w:numPr>
        <w:spacing w:before="0" w:after="200"/>
        <w:rPr>
          <w:lang w:val="bg-BG"/>
        </w:rPr>
      </w:pPr>
      <w:r w:rsidRPr="004B25A0">
        <w:rPr>
          <w:rStyle w:val="CodeChar"/>
        </w:rPr>
        <w:t xml:space="preserve">findFirstByAlphabeticalOrder(int) </w:t>
      </w:r>
      <w:r w:rsidRPr="004B25A0">
        <w:t xml:space="preserve">– Returns the first </w:t>
      </w:r>
      <w:r w:rsidRPr="004B25A0">
        <w:rPr>
          <w:b/>
          <w:noProof/>
        </w:rPr>
        <w:t>N</w:t>
      </w:r>
      <w:r w:rsidRPr="004B25A0">
        <w:rPr>
          <w:noProof/>
        </w:rPr>
        <w:t>-th</w:t>
      </w:r>
      <w:r w:rsidRPr="004B25A0">
        <w:t xml:space="preserve"> products in stock ordered by </w:t>
      </w:r>
      <w:r w:rsidR="00DD5A06">
        <w:t xml:space="preserve">a </w:t>
      </w:r>
      <w:r w:rsidRPr="004B25A0">
        <w:t>label in alphabetical order or returns an empty collection if the passed argument is out of range.</w:t>
      </w:r>
    </w:p>
    <w:p w14:paraId="166DF423" w14:textId="133FF4F0" w:rsidR="004B25A0" w:rsidRPr="004B25A0" w:rsidRDefault="004B25A0" w:rsidP="004B25A0">
      <w:pPr>
        <w:pStyle w:val="ac"/>
        <w:numPr>
          <w:ilvl w:val="0"/>
          <w:numId w:val="41"/>
        </w:numPr>
        <w:spacing w:before="0" w:after="200"/>
        <w:rPr>
          <w:rStyle w:val="CodeChar"/>
          <w:b w:val="0"/>
          <w:lang w:val="bg-BG"/>
        </w:rPr>
      </w:pPr>
      <w:r w:rsidRPr="004B25A0">
        <w:rPr>
          <w:rStyle w:val="CodeChar"/>
        </w:rPr>
        <w:t>findAllInPriceRange(double,</w:t>
      </w:r>
      <w:r w:rsidR="00CD5B30">
        <w:rPr>
          <w:rStyle w:val="CodeChar"/>
        </w:rPr>
        <w:t xml:space="preserve"> </w:t>
      </w:r>
      <w:r w:rsidRPr="004B25A0">
        <w:rPr>
          <w:rStyle w:val="CodeChar"/>
        </w:rPr>
        <w:t xml:space="preserve">double) </w:t>
      </w:r>
      <w:r w:rsidRPr="004B25A0">
        <w:t xml:space="preserve">– Returns all products within </w:t>
      </w:r>
      <w:r w:rsidR="00DD5A06">
        <w:t xml:space="preserve">a </w:t>
      </w:r>
      <w:r w:rsidRPr="004B25A0">
        <w:t xml:space="preserve">given </w:t>
      </w:r>
      <w:r w:rsidRPr="004B25A0">
        <w:rPr>
          <w:b/>
        </w:rPr>
        <w:t>price</w:t>
      </w:r>
      <w:r w:rsidRPr="004B25A0">
        <w:t xml:space="preserve"> range </w:t>
      </w:r>
      <w:r w:rsidRPr="004B25A0">
        <w:rPr>
          <w:noProof/>
        </w:rPr>
        <w:t>(</w:t>
      </w:r>
      <w:r w:rsidR="00DD5A06">
        <w:rPr>
          <w:noProof/>
        </w:rPr>
        <w:t xml:space="preserve">the </w:t>
      </w:r>
      <w:r w:rsidRPr="004B25A0">
        <w:t xml:space="preserve">lower end is exclusive, </w:t>
      </w:r>
      <w:r w:rsidR="00DD5A06">
        <w:t xml:space="preserve">the </w:t>
      </w:r>
      <w:r w:rsidRPr="004B25A0">
        <w:t xml:space="preserve">higher end is inclusive). Keep in mind that they should be returned in descending order. If there are no such products, return </w:t>
      </w:r>
      <w:r w:rsidR="00DD5A06">
        <w:t xml:space="preserve">the </w:t>
      </w:r>
      <w:r w:rsidRPr="004B25A0">
        <w:rPr>
          <w:b/>
        </w:rPr>
        <w:t>empty collection</w:t>
      </w:r>
      <w:r w:rsidRPr="004B25A0">
        <w:t>.</w:t>
      </w:r>
    </w:p>
    <w:p w14:paraId="133BAA0A" w14:textId="1F524501" w:rsidR="004B25A0" w:rsidRPr="004B25A0" w:rsidRDefault="004B25A0" w:rsidP="004B25A0">
      <w:pPr>
        <w:pStyle w:val="ac"/>
        <w:numPr>
          <w:ilvl w:val="0"/>
          <w:numId w:val="41"/>
        </w:numPr>
        <w:spacing w:before="0" w:after="200"/>
        <w:rPr>
          <w:lang w:val="bg-BG"/>
        </w:rPr>
      </w:pPr>
      <w:r w:rsidRPr="004B25A0">
        <w:rPr>
          <w:rStyle w:val="CodeChar"/>
        </w:rPr>
        <w:t>findAllByPrice(double)</w:t>
      </w:r>
      <w:r w:rsidRPr="004B25A0">
        <w:rPr>
          <w:noProof/>
        </w:rPr>
        <w:t xml:space="preserve"> </w:t>
      </w:r>
      <w:r w:rsidRPr="004B25A0">
        <w:t xml:space="preserve">– Returns all products in stock with </w:t>
      </w:r>
      <w:r w:rsidR="00DD5A06">
        <w:t xml:space="preserve">the </w:t>
      </w:r>
      <w:r w:rsidRPr="004B25A0">
        <w:t xml:space="preserve">given </w:t>
      </w:r>
      <w:r w:rsidRPr="004B25A0">
        <w:rPr>
          <w:b/>
        </w:rPr>
        <w:t>price</w:t>
      </w:r>
      <w:r w:rsidRPr="004B25A0">
        <w:t xml:space="preserve"> or </w:t>
      </w:r>
      <w:r w:rsidRPr="004B25A0">
        <w:rPr>
          <w:b/>
        </w:rPr>
        <w:t>empty collection</w:t>
      </w:r>
      <w:r w:rsidRPr="004B25A0">
        <w:t xml:space="preserve"> if none were found.</w:t>
      </w:r>
    </w:p>
    <w:p w14:paraId="72F70939" w14:textId="3C63FDB9" w:rsidR="004B25A0" w:rsidRPr="004B25A0" w:rsidRDefault="004B25A0" w:rsidP="004B25A0">
      <w:pPr>
        <w:pStyle w:val="ac"/>
        <w:numPr>
          <w:ilvl w:val="0"/>
          <w:numId w:val="41"/>
        </w:numPr>
        <w:spacing w:before="0" w:after="200"/>
        <w:rPr>
          <w:lang w:val="bg-BG"/>
        </w:rPr>
      </w:pPr>
      <w:r w:rsidRPr="004B25A0">
        <w:rPr>
          <w:rStyle w:val="CodeChar"/>
        </w:rPr>
        <w:t xml:space="preserve">findFirstMostExpensiveProducts(int) </w:t>
      </w:r>
      <w:r w:rsidRPr="004B25A0">
        <w:t xml:space="preserve">– Returns the first </w:t>
      </w:r>
      <w:r w:rsidRPr="004B25A0">
        <w:rPr>
          <w:b/>
        </w:rPr>
        <w:t>N</w:t>
      </w:r>
      <w:r w:rsidRPr="004B25A0">
        <w:t xml:space="preserve"> </w:t>
      </w:r>
      <w:r w:rsidRPr="004B25A0">
        <w:rPr>
          <w:b/>
        </w:rPr>
        <w:t>products</w:t>
      </w:r>
      <w:r w:rsidRPr="004B25A0">
        <w:t xml:space="preserve"> with </w:t>
      </w:r>
      <w:r w:rsidR="00DD5A06">
        <w:t xml:space="preserve">the </w:t>
      </w:r>
      <w:r w:rsidRPr="004B25A0">
        <w:rPr>
          <w:b/>
        </w:rPr>
        <w:t>highest</w:t>
      </w:r>
      <w:r w:rsidRPr="004B25A0">
        <w:t xml:space="preserve"> price in stock or throw</w:t>
      </w:r>
      <w:r w:rsidR="00DD5A06">
        <w:t>s</w:t>
      </w:r>
      <w:r w:rsidRPr="004B25A0">
        <w:t xml:space="preserve"> </w:t>
      </w:r>
      <w:r w:rsidRPr="004B25A0">
        <w:rPr>
          <w:rStyle w:val="CodeChar"/>
        </w:rPr>
        <w:t>IllegalArgumentException</w:t>
      </w:r>
      <w:r w:rsidRPr="004B25A0">
        <w:rPr>
          <w:b/>
          <w:noProof/>
        </w:rPr>
        <w:t xml:space="preserve"> </w:t>
      </w:r>
      <w:r w:rsidRPr="004B25A0">
        <w:t xml:space="preserve">if less than </w:t>
      </w:r>
      <w:r w:rsidRPr="004B25A0">
        <w:rPr>
          <w:b/>
        </w:rPr>
        <w:t>counts</w:t>
      </w:r>
      <w:r w:rsidRPr="004B25A0">
        <w:t xml:space="preserve"> exist.</w:t>
      </w:r>
    </w:p>
    <w:p w14:paraId="0A29D220" w14:textId="3E35D36D" w:rsidR="004B25A0" w:rsidRPr="004B25A0" w:rsidRDefault="004B25A0" w:rsidP="004B25A0">
      <w:pPr>
        <w:pStyle w:val="ac"/>
        <w:numPr>
          <w:ilvl w:val="0"/>
          <w:numId w:val="41"/>
        </w:numPr>
        <w:spacing w:before="0" w:after="200"/>
        <w:rPr>
          <w:lang w:val="bg-BG"/>
        </w:rPr>
      </w:pPr>
      <w:r w:rsidRPr="004B25A0">
        <w:rPr>
          <w:rStyle w:val="CodeChar"/>
        </w:rPr>
        <w:t xml:space="preserve">findAllByQuantity(int) </w:t>
      </w:r>
      <w:r w:rsidRPr="004B25A0">
        <w:t xml:space="preserve">– Returns all products in stock with </w:t>
      </w:r>
      <w:r w:rsidR="00DD5A06">
        <w:t xml:space="preserve">the </w:t>
      </w:r>
      <w:r w:rsidRPr="004B25A0">
        <w:t xml:space="preserve">given remaining </w:t>
      </w:r>
      <w:r w:rsidRPr="004B25A0">
        <w:rPr>
          <w:b/>
        </w:rPr>
        <w:t>quantity</w:t>
      </w:r>
      <w:r w:rsidRPr="004B25A0">
        <w:t xml:space="preserve">. If there is no product with </w:t>
      </w:r>
      <w:r w:rsidR="00DD5A06">
        <w:t xml:space="preserve">an </w:t>
      </w:r>
      <w:r w:rsidRPr="004B25A0">
        <w:t xml:space="preserve">identical quantity, return </w:t>
      </w:r>
      <w:r w:rsidR="00DD5A06">
        <w:t xml:space="preserve">an </w:t>
      </w:r>
      <w:r w:rsidRPr="004B25A0">
        <w:rPr>
          <w:b/>
        </w:rPr>
        <w:t>empty collection</w:t>
      </w:r>
      <w:r w:rsidRPr="004B25A0">
        <w:t>.</w:t>
      </w:r>
    </w:p>
    <w:p w14:paraId="016EBB9E" w14:textId="77777777" w:rsidR="004B25A0" w:rsidRPr="004B25A0" w:rsidRDefault="004B25A0" w:rsidP="004B25A0">
      <w:pPr>
        <w:pStyle w:val="ac"/>
        <w:numPr>
          <w:ilvl w:val="0"/>
          <w:numId w:val="41"/>
        </w:numPr>
        <w:spacing w:before="0" w:after="200"/>
        <w:rPr>
          <w:lang w:val="bg-BG"/>
        </w:rPr>
      </w:pPr>
      <w:r w:rsidRPr="004B25A0">
        <w:rPr>
          <w:rStyle w:val="CodeChar"/>
        </w:rPr>
        <w:t xml:space="preserve">getIterable&lt;Product&gt;() </w:t>
      </w:r>
      <w:r w:rsidRPr="004B25A0">
        <w:t>– Returns all products in stock.</w:t>
      </w:r>
    </w:p>
    <w:p w14:paraId="10205366" w14:textId="77777777" w:rsidR="004B25A0" w:rsidRPr="004B25A0" w:rsidRDefault="004B25A0" w:rsidP="004B25A0">
      <w:pPr>
        <w:ind w:left="360"/>
        <w:rPr>
          <w:lang w:val="bg-BG"/>
        </w:rPr>
      </w:pPr>
      <w:r w:rsidRPr="004B25A0">
        <w:t xml:space="preserve">Duplicates of the product class </w:t>
      </w:r>
      <w:r w:rsidRPr="004B25A0">
        <w:rPr>
          <w:b/>
        </w:rPr>
        <w:t>are allowed</w:t>
      </w:r>
      <w:r w:rsidRPr="004B25A0">
        <w:t xml:space="preserve">. That means that the price and quantity of multiple objects might be the same </w:t>
      </w:r>
      <w:r w:rsidRPr="004B25A0">
        <w:rPr>
          <w:b/>
          <w:noProof/>
        </w:rPr>
        <w:t>(</w:t>
      </w:r>
      <w:r w:rsidRPr="004B25A0">
        <w:rPr>
          <w:b/>
        </w:rPr>
        <w:t>It is acceptable for the quantity to be 0).</w:t>
      </w:r>
      <w:r w:rsidRPr="004B25A0">
        <w:t xml:space="preserve"> There will be no duplicate references or labels. </w:t>
      </w:r>
      <w:r w:rsidRPr="004B25A0">
        <w:rPr>
          <w:b/>
        </w:rPr>
        <w:t>The input will always be valid</w:t>
      </w:r>
      <w:r w:rsidRPr="004B25A0">
        <w:t>.</w:t>
      </w:r>
    </w:p>
    <w:p w14:paraId="432C2FF8" w14:textId="77777777" w:rsidR="004B25A0" w:rsidRPr="004B25A0" w:rsidRDefault="004B25A0" w:rsidP="004B25A0">
      <w:pPr>
        <w:pStyle w:val="3"/>
        <w:rPr>
          <w:lang w:val="bg-BG"/>
        </w:rPr>
      </w:pPr>
      <w:r w:rsidRPr="004B25A0">
        <w:t>Input / Output</w:t>
      </w:r>
    </w:p>
    <w:p w14:paraId="1139201D" w14:textId="77777777" w:rsidR="004B25A0" w:rsidRPr="004B25A0" w:rsidRDefault="004B25A0" w:rsidP="004B25A0">
      <w:pPr>
        <w:spacing w:before="120"/>
        <w:rPr>
          <w:noProof/>
          <w:lang w:val="bg-BG"/>
        </w:rPr>
      </w:pPr>
      <w:r w:rsidRPr="004B25A0">
        <w:rPr>
          <w:noProof/>
        </w:rPr>
        <w:t xml:space="preserve">You are given an </w:t>
      </w:r>
      <w:r w:rsidRPr="004B25A0">
        <w:rPr>
          <w:b/>
          <w:noProof/>
        </w:rPr>
        <w:t>IntelliJ Java project</w:t>
      </w:r>
      <w:r w:rsidRPr="004B25A0">
        <w:rPr>
          <w:noProof/>
        </w:rPr>
        <w:t xml:space="preserve"> holding the interface </w:t>
      </w:r>
      <w:r w:rsidRPr="004B25A0">
        <w:rPr>
          <w:rStyle w:val="CodeChar"/>
        </w:rPr>
        <w:t xml:space="preserve">ProductStock </w:t>
      </w:r>
      <w:r w:rsidRPr="004B25A0">
        <w:rPr>
          <w:rStyle w:val="CodeChar"/>
          <w:rFonts w:cstheme="minorHAnsi"/>
        </w:rPr>
        <w:t>that extends</w:t>
      </w:r>
      <w:r w:rsidRPr="004B25A0">
        <w:rPr>
          <w:rStyle w:val="CodeChar"/>
        </w:rPr>
        <w:t xml:space="preserve"> Iterable&lt;Product&gt;</w:t>
      </w:r>
      <w:r w:rsidRPr="004B25A0">
        <w:rPr>
          <w:noProof/>
        </w:rPr>
        <w:t xml:space="preserve">, the unfinished classes </w:t>
      </w:r>
      <w:r w:rsidRPr="004B25A0">
        <w:rPr>
          <w:rStyle w:val="CodeChar"/>
        </w:rPr>
        <w:t xml:space="preserve">Instock </w:t>
      </w:r>
      <w:r w:rsidRPr="004B25A0">
        <w:rPr>
          <w:noProof/>
        </w:rPr>
        <w:t xml:space="preserve">and </w:t>
      </w:r>
      <w:r w:rsidRPr="004B25A0">
        <w:rPr>
          <w:rStyle w:val="CodeChar"/>
        </w:rPr>
        <w:t>Product</w:t>
      </w:r>
      <w:r w:rsidRPr="004B25A0">
        <w:rPr>
          <w:noProof/>
        </w:rPr>
        <w:t>.</w:t>
      </w:r>
    </w:p>
    <w:p w14:paraId="5791C09D" w14:textId="77777777" w:rsidR="004B25A0" w:rsidRPr="004B25A0" w:rsidRDefault="004B25A0" w:rsidP="004B25A0">
      <w:pPr>
        <w:spacing w:before="120"/>
        <w:rPr>
          <w:lang w:val="bg-BG"/>
        </w:rPr>
      </w:pPr>
      <w:r w:rsidRPr="004B25A0">
        <w:t xml:space="preserve">Your task is to </w:t>
      </w:r>
      <w:r w:rsidRPr="004B25A0">
        <w:rPr>
          <w:b/>
        </w:rPr>
        <w:t xml:space="preserve">finish this class </w:t>
      </w:r>
      <w:r w:rsidRPr="004B25A0">
        <w:t>and to create tests that run correctly.</w:t>
      </w:r>
    </w:p>
    <w:p w14:paraId="0D973D33" w14:textId="77777777" w:rsidR="004B25A0" w:rsidRPr="004B25A0" w:rsidRDefault="004B25A0" w:rsidP="004B25A0">
      <w:pPr>
        <w:pStyle w:val="ac"/>
        <w:numPr>
          <w:ilvl w:val="0"/>
          <w:numId w:val="40"/>
        </w:numPr>
        <w:spacing w:before="120"/>
        <w:rPr>
          <w:lang w:val="bg-BG"/>
        </w:rPr>
      </w:pPr>
      <w:r w:rsidRPr="004B25A0">
        <w:t xml:space="preserve">You are </w:t>
      </w:r>
      <w:r w:rsidRPr="004B25A0">
        <w:rPr>
          <w:b/>
        </w:rPr>
        <w:t>not allowed to change the interface</w:t>
      </w:r>
      <w:r w:rsidRPr="004B25A0">
        <w:t>.</w:t>
      </w:r>
    </w:p>
    <w:p w14:paraId="7E139228" w14:textId="77777777" w:rsidR="004B25A0" w:rsidRPr="004B25A0" w:rsidRDefault="004B25A0" w:rsidP="004B25A0">
      <w:pPr>
        <w:pStyle w:val="ac"/>
        <w:numPr>
          <w:ilvl w:val="0"/>
          <w:numId w:val="40"/>
        </w:numPr>
        <w:spacing w:before="120"/>
        <w:rPr>
          <w:lang w:val="bg-BG"/>
        </w:rPr>
      </w:pPr>
      <w:r w:rsidRPr="004B25A0">
        <w:t xml:space="preserve">You can add to the </w:t>
      </w:r>
      <w:r w:rsidRPr="004B25A0">
        <w:rPr>
          <w:rStyle w:val="CodeChar"/>
        </w:rPr>
        <w:t>Product</w:t>
      </w:r>
      <w:r w:rsidRPr="004B25A0">
        <w:rPr>
          <w:noProof/>
        </w:rPr>
        <w:t xml:space="preserve"> </w:t>
      </w:r>
      <w:r w:rsidRPr="004B25A0">
        <w:t>class, but don't remove anything.</w:t>
      </w:r>
    </w:p>
    <w:p w14:paraId="4FDB176B" w14:textId="77777777" w:rsidR="004B25A0" w:rsidRPr="004B25A0" w:rsidRDefault="004B25A0" w:rsidP="004B25A0">
      <w:pPr>
        <w:pStyle w:val="ac"/>
        <w:numPr>
          <w:ilvl w:val="0"/>
          <w:numId w:val="40"/>
        </w:numPr>
        <w:spacing w:before="120"/>
        <w:rPr>
          <w:lang w:val="bg-BG"/>
        </w:rPr>
      </w:pPr>
      <w:r w:rsidRPr="004B25A0">
        <w:t xml:space="preserve">You can edit the </w:t>
      </w:r>
      <w:r w:rsidRPr="004B25A0">
        <w:rPr>
          <w:rStyle w:val="CodeChar"/>
        </w:rPr>
        <w:t>Instock</w:t>
      </w:r>
      <w:r w:rsidRPr="004B25A0">
        <w:rPr>
          <w:noProof/>
        </w:rPr>
        <w:t xml:space="preserve"> </w:t>
      </w:r>
      <w:r w:rsidRPr="004B25A0">
        <w:t xml:space="preserve">class if it implements the </w:t>
      </w:r>
      <w:r w:rsidRPr="004B25A0">
        <w:rPr>
          <w:rStyle w:val="CodeChar"/>
        </w:rPr>
        <w:t>ProductStock</w:t>
      </w:r>
      <w:r w:rsidRPr="004B25A0">
        <w:rPr>
          <w:noProof/>
        </w:rPr>
        <w:t xml:space="preserve"> </w:t>
      </w:r>
      <w:r w:rsidRPr="004B25A0">
        <w:t>interface.</w:t>
      </w:r>
    </w:p>
    <w:p w14:paraId="231E4CB3" w14:textId="77777777" w:rsidR="004B25A0" w:rsidRPr="004B25A0" w:rsidRDefault="004B25A0" w:rsidP="004B25A0">
      <w:pPr>
        <w:pStyle w:val="3"/>
        <w:rPr>
          <w:lang w:val="bg-BG"/>
        </w:rPr>
      </w:pPr>
      <w:r w:rsidRPr="004B25A0">
        <w:lastRenderedPageBreak/>
        <w:t>Interface</w:t>
      </w:r>
    </w:p>
    <w:p w14:paraId="5C7126EC" w14:textId="77777777" w:rsidR="004B25A0" w:rsidRPr="004B25A0" w:rsidRDefault="004B25A0" w:rsidP="004B25A0">
      <w:pPr>
        <w:rPr>
          <w:lang w:val="bg-BG"/>
        </w:rPr>
      </w:pPr>
      <w:r w:rsidRPr="004B25A0">
        <w:t xml:space="preserve">The interface </w:t>
      </w:r>
      <w:r w:rsidRPr="004B25A0">
        <w:rPr>
          <w:rStyle w:val="CodeChar"/>
        </w:rPr>
        <w:t>ProductStock</w:t>
      </w:r>
      <w:r w:rsidRPr="004B25A0">
        <w:rPr>
          <w:noProof/>
        </w:rPr>
        <w:t xml:space="preserve"> </w:t>
      </w:r>
      <w:r w:rsidRPr="004B25A0">
        <w:t>looks like the code below:</w:t>
      </w:r>
    </w:p>
    <w:p w14:paraId="592EBD29" w14:textId="117D6B99" w:rsidR="00640502" w:rsidRPr="004B25A0" w:rsidRDefault="008958C7" w:rsidP="004B25A0">
      <w:pPr>
        <w:rPr>
          <w:lang w:val="bg-BG"/>
        </w:rPr>
      </w:pPr>
      <w:r w:rsidRPr="008958C7">
        <w:rPr>
          <w:noProof/>
        </w:rPr>
        <w:drawing>
          <wp:inline distT="0" distB="0" distL="0" distR="0" wp14:anchorId="13957C17" wp14:editId="071B524E">
            <wp:extent cx="4446270" cy="4161912"/>
            <wp:effectExtent l="19050" t="19050" r="1143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78"/>
                    <a:stretch/>
                  </pic:blipFill>
                  <pic:spPr bwMode="auto">
                    <a:xfrm>
                      <a:off x="0" y="0"/>
                      <a:ext cx="4452097" cy="416736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sectPr w:rsidR="00640502" w:rsidRPr="004B25A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363F03" w14:textId="77777777" w:rsidR="0026553D" w:rsidRDefault="0026553D" w:rsidP="008068A2">
      <w:pPr>
        <w:spacing w:after="0" w:line="240" w:lineRule="auto"/>
      </w:pPr>
      <w:r>
        <w:separator/>
      </w:r>
    </w:p>
  </w:endnote>
  <w:endnote w:type="continuationSeparator" w:id="0">
    <w:p w14:paraId="12F0DAF7" w14:textId="77777777" w:rsidR="0026553D" w:rsidRDefault="002655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4E71F01"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8958C7" w:rsidRPr="008958C7">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4E71F01"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8958C7" w:rsidRPr="008958C7">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96C7BE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D5B3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D5B3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E2A037" w14:textId="77777777" w:rsidR="0026553D" w:rsidRDefault="0026553D" w:rsidP="008068A2">
      <w:pPr>
        <w:spacing w:after="0" w:line="240" w:lineRule="auto"/>
      </w:pPr>
      <w:r>
        <w:separator/>
      </w:r>
    </w:p>
  </w:footnote>
  <w:footnote w:type="continuationSeparator" w:id="0">
    <w:p w14:paraId="34555BB9" w14:textId="77777777" w:rsidR="0026553D" w:rsidRDefault="0026553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E54293C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1389466">
    <w:abstractNumId w:val="0"/>
  </w:num>
  <w:num w:numId="2" w16cid:durableId="2025936329">
    <w:abstractNumId w:val="40"/>
  </w:num>
  <w:num w:numId="3" w16cid:durableId="785777021">
    <w:abstractNumId w:val="8"/>
  </w:num>
  <w:num w:numId="4" w16cid:durableId="69737215">
    <w:abstractNumId w:val="24"/>
  </w:num>
  <w:num w:numId="5" w16cid:durableId="1929196613">
    <w:abstractNumId w:val="25"/>
  </w:num>
  <w:num w:numId="6" w16cid:durableId="1383292097">
    <w:abstractNumId w:val="29"/>
  </w:num>
  <w:num w:numId="7" w16cid:durableId="1590197183">
    <w:abstractNumId w:val="3"/>
  </w:num>
  <w:num w:numId="8" w16cid:durableId="1413431847">
    <w:abstractNumId w:val="7"/>
  </w:num>
  <w:num w:numId="9" w16cid:durableId="1346593826">
    <w:abstractNumId w:val="22"/>
  </w:num>
  <w:num w:numId="10" w16cid:durableId="8184254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38279149">
    <w:abstractNumId w:val="4"/>
  </w:num>
  <w:num w:numId="12" w16cid:durableId="1125544140">
    <w:abstractNumId w:val="18"/>
  </w:num>
  <w:num w:numId="13" w16cid:durableId="1039471171">
    <w:abstractNumId w:val="1"/>
  </w:num>
  <w:num w:numId="14" w16cid:durableId="1024205558">
    <w:abstractNumId w:val="28"/>
  </w:num>
  <w:num w:numId="15" w16cid:durableId="1745254665">
    <w:abstractNumId w:val="9"/>
  </w:num>
  <w:num w:numId="16" w16cid:durableId="573513721">
    <w:abstractNumId w:val="34"/>
  </w:num>
  <w:num w:numId="17" w16cid:durableId="1319191300">
    <w:abstractNumId w:val="23"/>
  </w:num>
  <w:num w:numId="18" w16cid:durableId="984091186">
    <w:abstractNumId w:val="39"/>
  </w:num>
  <w:num w:numId="19" w16cid:durableId="85007350">
    <w:abstractNumId w:val="30"/>
  </w:num>
  <w:num w:numId="20" w16cid:durableId="1561404483">
    <w:abstractNumId w:val="17"/>
  </w:num>
  <w:num w:numId="21" w16cid:durableId="1218081345">
    <w:abstractNumId w:val="27"/>
  </w:num>
  <w:num w:numId="22" w16cid:durableId="79103443">
    <w:abstractNumId w:val="11"/>
  </w:num>
  <w:num w:numId="23" w16cid:durableId="1686469710">
    <w:abstractNumId w:val="14"/>
  </w:num>
  <w:num w:numId="24" w16cid:durableId="742020676">
    <w:abstractNumId w:val="2"/>
  </w:num>
  <w:num w:numId="25" w16cid:durableId="1625455771">
    <w:abstractNumId w:val="6"/>
  </w:num>
  <w:num w:numId="26" w16cid:durableId="692074013">
    <w:abstractNumId w:val="15"/>
  </w:num>
  <w:num w:numId="27" w16cid:durableId="727731305">
    <w:abstractNumId w:val="32"/>
  </w:num>
  <w:num w:numId="28" w16cid:durableId="1590232613">
    <w:abstractNumId w:val="16"/>
  </w:num>
  <w:num w:numId="29" w16cid:durableId="1098259911">
    <w:abstractNumId w:val="38"/>
  </w:num>
  <w:num w:numId="30" w16cid:durableId="1906916149">
    <w:abstractNumId w:val="19"/>
  </w:num>
  <w:num w:numId="31" w16cid:durableId="1357275389">
    <w:abstractNumId w:val="10"/>
  </w:num>
  <w:num w:numId="32" w16cid:durableId="1393500819">
    <w:abstractNumId w:val="31"/>
  </w:num>
  <w:num w:numId="33" w16cid:durableId="639768242">
    <w:abstractNumId w:val="36"/>
  </w:num>
  <w:num w:numId="34" w16cid:durableId="197280395">
    <w:abstractNumId w:val="21"/>
  </w:num>
  <w:num w:numId="35" w16cid:durableId="497694261">
    <w:abstractNumId w:val="37"/>
  </w:num>
  <w:num w:numId="36" w16cid:durableId="761874187">
    <w:abstractNumId w:val="5"/>
  </w:num>
  <w:num w:numId="37" w16cid:durableId="1860125531">
    <w:abstractNumId w:val="20"/>
  </w:num>
  <w:num w:numId="38" w16cid:durableId="1176382274">
    <w:abstractNumId w:val="13"/>
  </w:num>
  <w:num w:numId="39" w16cid:durableId="72289624">
    <w:abstractNumId w:val="26"/>
  </w:num>
  <w:num w:numId="40" w16cid:durableId="1072316659">
    <w:abstractNumId w:val="33"/>
  </w:num>
  <w:num w:numId="41" w16cid:durableId="20233058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zMDMzNbIwNDY1NTNW0lEKTi0uzszPAykwqgUAePLX5SwAAAA="/>
  </w:docVars>
  <w:rsids>
    <w:rsidRoot w:val="008068A2"/>
    <w:rsid w:val="000006BB"/>
    <w:rsid w:val="00002C1C"/>
    <w:rsid w:val="00007044"/>
    <w:rsid w:val="0001451E"/>
    <w:rsid w:val="00023DC6"/>
    <w:rsid w:val="00025F04"/>
    <w:rsid w:val="0003559B"/>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BB8"/>
    <w:rsid w:val="001A6728"/>
    <w:rsid w:val="001B7060"/>
    <w:rsid w:val="001C1FCD"/>
    <w:rsid w:val="001D2464"/>
    <w:rsid w:val="001D50AE"/>
    <w:rsid w:val="001E1161"/>
    <w:rsid w:val="001E3FEF"/>
    <w:rsid w:val="00202683"/>
    <w:rsid w:val="00215FCE"/>
    <w:rsid w:val="002326A7"/>
    <w:rsid w:val="00232E7D"/>
    <w:rsid w:val="00264287"/>
    <w:rsid w:val="0026553D"/>
    <w:rsid w:val="0026589D"/>
    <w:rsid w:val="002664E1"/>
    <w:rsid w:val="002674C4"/>
    <w:rsid w:val="00272878"/>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449A"/>
    <w:rsid w:val="003E48F8"/>
    <w:rsid w:val="003E6BFB"/>
    <w:rsid w:val="003F1864"/>
    <w:rsid w:val="0041081C"/>
    <w:rsid w:val="004311CA"/>
    <w:rsid w:val="0047331A"/>
    <w:rsid w:val="0047640B"/>
    <w:rsid w:val="0047644B"/>
    <w:rsid w:val="00476D4B"/>
    <w:rsid w:val="00491748"/>
    <w:rsid w:val="004A7E77"/>
    <w:rsid w:val="004B0253"/>
    <w:rsid w:val="004B25A0"/>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202B"/>
    <w:rsid w:val="00774E44"/>
    <w:rsid w:val="00785258"/>
    <w:rsid w:val="00786CFF"/>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6B"/>
    <w:rsid w:val="00836CA4"/>
    <w:rsid w:val="0085184F"/>
    <w:rsid w:val="00861625"/>
    <w:rsid w:val="008617B5"/>
    <w:rsid w:val="00870828"/>
    <w:rsid w:val="0088080B"/>
    <w:rsid w:val="008958C7"/>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B6752"/>
    <w:rsid w:val="009C0C39"/>
    <w:rsid w:val="009D1805"/>
    <w:rsid w:val="009E1A09"/>
    <w:rsid w:val="00A02545"/>
    <w:rsid w:val="00A025E6"/>
    <w:rsid w:val="00A05555"/>
    <w:rsid w:val="00A06D89"/>
    <w:rsid w:val="00A35790"/>
    <w:rsid w:val="00A45A89"/>
    <w:rsid w:val="00A47F12"/>
    <w:rsid w:val="00A66DE2"/>
    <w:rsid w:val="00A70227"/>
    <w:rsid w:val="00A847D3"/>
    <w:rsid w:val="00AA342D"/>
    <w:rsid w:val="00AA3772"/>
    <w:rsid w:val="00AB106E"/>
    <w:rsid w:val="00AB2224"/>
    <w:rsid w:val="00AC36D6"/>
    <w:rsid w:val="00AC60FE"/>
    <w:rsid w:val="00AC77AD"/>
    <w:rsid w:val="00AD3214"/>
    <w:rsid w:val="00AE05D3"/>
    <w:rsid w:val="00AE355A"/>
    <w:rsid w:val="00B148DD"/>
    <w:rsid w:val="00B2472A"/>
    <w:rsid w:val="00B45722"/>
    <w:rsid w:val="00B567F6"/>
    <w:rsid w:val="00B56DF3"/>
    <w:rsid w:val="00B57A5C"/>
    <w:rsid w:val="00B6185B"/>
    <w:rsid w:val="00B638EB"/>
    <w:rsid w:val="00B63DED"/>
    <w:rsid w:val="00B753E7"/>
    <w:rsid w:val="00B86AF3"/>
    <w:rsid w:val="00B9309B"/>
    <w:rsid w:val="00BA1F40"/>
    <w:rsid w:val="00BA4820"/>
    <w:rsid w:val="00BB05FA"/>
    <w:rsid w:val="00BB4934"/>
    <w:rsid w:val="00BB5B10"/>
    <w:rsid w:val="00BC56D6"/>
    <w:rsid w:val="00BE399E"/>
    <w:rsid w:val="00BF1775"/>
    <w:rsid w:val="00BF201D"/>
    <w:rsid w:val="00C0490B"/>
    <w:rsid w:val="00C07904"/>
    <w:rsid w:val="00C1100A"/>
    <w:rsid w:val="00C121AF"/>
    <w:rsid w:val="00C14C80"/>
    <w:rsid w:val="00C27853"/>
    <w:rsid w:val="00C355A5"/>
    <w:rsid w:val="00C43B64"/>
    <w:rsid w:val="00C53F37"/>
    <w:rsid w:val="00C5499A"/>
    <w:rsid w:val="00C62A0F"/>
    <w:rsid w:val="00C82862"/>
    <w:rsid w:val="00C84E4D"/>
    <w:rsid w:val="00CA2FD0"/>
    <w:rsid w:val="00CB626D"/>
    <w:rsid w:val="00CD5181"/>
    <w:rsid w:val="00CD5B30"/>
    <w:rsid w:val="00CD7485"/>
    <w:rsid w:val="00CE2360"/>
    <w:rsid w:val="00CE236C"/>
    <w:rsid w:val="00CF0047"/>
    <w:rsid w:val="00D22895"/>
    <w:rsid w:val="00D3404A"/>
    <w:rsid w:val="00D4354E"/>
    <w:rsid w:val="00D43F69"/>
    <w:rsid w:val="00D50F79"/>
    <w:rsid w:val="00D538B8"/>
    <w:rsid w:val="00D73957"/>
    <w:rsid w:val="00D8395C"/>
    <w:rsid w:val="00D910AA"/>
    <w:rsid w:val="00DA028F"/>
    <w:rsid w:val="00DC28E6"/>
    <w:rsid w:val="00DC79E8"/>
    <w:rsid w:val="00DD55F0"/>
    <w:rsid w:val="00DD5A06"/>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0DBE7-95AE-4A4F-B06D-BB9A1ADB8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OOP Course at SoftUni</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Yoana Yonkova</cp:lastModifiedBy>
  <cp:revision>13</cp:revision>
  <cp:lastPrinted>2015-10-26T22:35:00Z</cp:lastPrinted>
  <dcterms:created xsi:type="dcterms:W3CDTF">2019-11-12T12:29:00Z</dcterms:created>
  <dcterms:modified xsi:type="dcterms:W3CDTF">2024-06-24T11:01: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e998143f55c9c630b537456bf63b00928d63bacce06ba20faadf32d6b16764</vt:lpwstr>
  </property>
</Properties>
</file>